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DE18F4" w14:textId="003FE3A0" w:rsidR="005760CD" w:rsidRDefault="005760CD" w:rsidP="005760CD">
      <w:pPr>
        <w:spacing w:after="200" w:line="276" w:lineRule="auto"/>
        <w:rPr>
          <w:rFonts w:eastAsia="SimSun"/>
          <w:b/>
        </w:rPr>
      </w:pPr>
      <w:bookmarkStart w:id="0" w:name="_Hlk18503751"/>
      <w:bookmarkStart w:id="1" w:name="_GoBack"/>
      <w:bookmarkEnd w:id="1"/>
      <w:r>
        <w:rPr>
          <w:rFonts w:eastAsia="SimSun"/>
          <w:b/>
        </w:rPr>
        <w:t xml:space="preserve">Supplementary Figure 1 Design of SEARCH Cohort Study </w:t>
      </w:r>
    </w:p>
    <w:p w14:paraId="3D702062" w14:textId="7BD6FAEE" w:rsidR="005760CD" w:rsidRDefault="00F86E32" w:rsidP="00AE678B">
      <w:pPr>
        <w:widowControl w:val="0"/>
        <w:spacing w:after="200" w:line="276" w:lineRule="auto"/>
        <w:rPr>
          <w:rFonts w:eastAsia="SimSun"/>
          <w:b/>
        </w:rPr>
      </w:pPr>
      <w:r>
        <w:rPr>
          <w:rFonts w:eastAsia="SimSun"/>
          <w:b/>
          <w:noProof/>
          <w:lang w:val="en-PH" w:eastAsia="en-PH"/>
        </w:rPr>
        <w:drawing>
          <wp:inline distT="0" distB="0" distL="0" distR="0" wp14:anchorId="01658655" wp14:editId="6A334F83">
            <wp:extent cx="3790950" cy="50196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s.jp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92" r="28527" b="36658"/>
                    <a:stretch/>
                  </pic:blipFill>
                  <pic:spPr bwMode="auto">
                    <a:xfrm>
                      <a:off x="0" y="0"/>
                      <a:ext cx="3790950" cy="5019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971DFB" w14:textId="77777777" w:rsidR="005760CD" w:rsidRPr="00724F46" w:rsidRDefault="005760CD" w:rsidP="00AE678B">
      <w:pPr>
        <w:spacing w:after="200" w:line="276" w:lineRule="auto"/>
        <w:rPr>
          <w:rFonts w:eastAsia="SimSun"/>
          <w:b/>
          <w:sz w:val="28"/>
        </w:rPr>
      </w:pPr>
    </w:p>
    <w:p w14:paraId="6D65D982" w14:textId="77777777" w:rsidR="005760CD" w:rsidRDefault="005760CD" w:rsidP="00AE678B">
      <w:pPr>
        <w:widowControl w:val="0"/>
        <w:spacing w:after="200" w:line="276" w:lineRule="auto"/>
        <w:rPr>
          <w:rFonts w:eastAsia="SimSun"/>
          <w:b/>
        </w:rPr>
      </w:pPr>
    </w:p>
    <w:p w14:paraId="77563A52" w14:textId="77777777" w:rsidR="005760CD" w:rsidRDefault="005760CD">
      <w:pPr>
        <w:spacing w:after="200" w:line="276" w:lineRule="auto"/>
        <w:rPr>
          <w:rFonts w:eastAsia="SimSun"/>
          <w:b/>
        </w:rPr>
      </w:pPr>
      <w:r>
        <w:rPr>
          <w:rFonts w:eastAsia="SimSun"/>
          <w:b/>
        </w:rPr>
        <w:br w:type="page"/>
      </w:r>
    </w:p>
    <w:p w14:paraId="420863C9" w14:textId="77777777" w:rsidR="005760CD" w:rsidRDefault="005760CD" w:rsidP="00AE678B">
      <w:pPr>
        <w:widowControl w:val="0"/>
        <w:spacing w:after="200" w:line="276" w:lineRule="auto"/>
        <w:rPr>
          <w:rFonts w:eastAsia="SimSun"/>
          <w:b/>
        </w:rPr>
      </w:pPr>
      <w:r>
        <w:rPr>
          <w:rFonts w:eastAsia="SimSun"/>
          <w:b/>
        </w:rPr>
        <w:lastRenderedPageBreak/>
        <w:t>Supplementary Figure 2 Participant Flow Chart</w:t>
      </w:r>
    </w:p>
    <w:p w14:paraId="56E8E392" w14:textId="77777777" w:rsidR="005760CD" w:rsidRDefault="005760CD" w:rsidP="00AE678B">
      <w:pPr>
        <w:widowControl w:val="0"/>
        <w:spacing w:after="200" w:line="276" w:lineRule="auto"/>
        <w:rPr>
          <w:rFonts w:eastAsia="SimSun"/>
          <w:b/>
        </w:rPr>
      </w:pPr>
      <w:r>
        <w:rPr>
          <w:rFonts w:eastAsia="SimSun"/>
          <w:b/>
          <w:noProof/>
          <w:lang w:val="en-PH" w:eastAsia="en-PH"/>
        </w:rPr>
        <w:drawing>
          <wp:inline distT="0" distB="0" distL="0" distR="0" wp14:anchorId="1777ACCB" wp14:editId="652CB705">
            <wp:extent cx="4391025" cy="44386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lowChart2.jp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122" b="43990"/>
                    <a:stretch/>
                  </pic:blipFill>
                  <pic:spPr bwMode="auto">
                    <a:xfrm>
                      <a:off x="0" y="0"/>
                      <a:ext cx="4391025" cy="4438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6F31CE" w14:textId="77777777" w:rsidR="005760CD" w:rsidRPr="001B50BA" w:rsidRDefault="005760CD" w:rsidP="00AE678B">
      <w:pPr>
        <w:tabs>
          <w:tab w:val="left" w:pos="1725"/>
        </w:tabs>
        <w:rPr>
          <w:rFonts w:eastAsia="SimSun"/>
        </w:rPr>
      </w:pPr>
    </w:p>
    <w:p w14:paraId="18FA973F" w14:textId="70BE535B" w:rsidR="006D7CAF" w:rsidRDefault="006D7CAF" w:rsidP="006D7CAF">
      <w:pPr>
        <w:spacing w:after="160" w:line="259" w:lineRule="auto"/>
        <w:rPr>
          <w:rFonts w:eastAsiaTheme="minorHAnsi"/>
          <w:szCs w:val="24"/>
        </w:rPr>
      </w:pPr>
    </w:p>
    <w:bookmarkEnd w:id="0"/>
    <w:p w14:paraId="408FFDE5" w14:textId="7E240912" w:rsidR="00915729" w:rsidRPr="00B80ECD" w:rsidRDefault="00915729" w:rsidP="00E236D5">
      <w:pPr>
        <w:spacing w:after="160" w:line="259" w:lineRule="auto"/>
        <w:rPr>
          <w:rFonts w:eastAsia="SimSun"/>
          <w:b/>
          <w:szCs w:val="24"/>
        </w:rPr>
      </w:pPr>
    </w:p>
    <w:sectPr w:rsidR="00915729" w:rsidRPr="00B80ECD" w:rsidSect="003703CD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7E4B26A" w14:textId="77777777" w:rsidR="0046542A" w:rsidRDefault="0046542A" w:rsidP="00EE7283">
      <w:r>
        <w:separator/>
      </w:r>
    </w:p>
  </w:endnote>
  <w:endnote w:type="continuationSeparator" w:id="0">
    <w:p w14:paraId="0BD1AB08" w14:textId="77777777" w:rsidR="0046542A" w:rsidRDefault="0046542A" w:rsidP="00EE72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charset w:val="86"/>
    <w:family w:val="auto"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6307DA" w14:textId="77777777" w:rsidR="0046542A" w:rsidRDefault="0046542A" w:rsidP="00EE7283">
      <w:r>
        <w:separator/>
      </w:r>
    </w:p>
  </w:footnote>
  <w:footnote w:type="continuationSeparator" w:id="0">
    <w:p w14:paraId="57170D73" w14:textId="77777777" w:rsidR="0046542A" w:rsidRDefault="0046542A" w:rsidP="00EE728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0697188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84E5577" w14:textId="08D837CD" w:rsidR="00407122" w:rsidRDefault="0040712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2A7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8B50DA3" w14:textId="77777777" w:rsidR="00407122" w:rsidRDefault="0040712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1785D91"/>
    <w:multiLevelType w:val="hybridMultilevel"/>
    <w:tmpl w:val="C122D9D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aps w:val="0"/>
        <w:strike w:val="0"/>
        <w:dstrike w:val="0"/>
        <w:vanish w:val="0"/>
        <w:sz w:val="24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A57256E"/>
    <w:multiLevelType w:val="hybridMultilevel"/>
    <w:tmpl w:val="4AB430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50674CFE"/>
    <w:multiLevelType w:val="hybridMultilevel"/>
    <w:tmpl w:val="8926F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3082C9F"/>
    <w:multiLevelType w:val="hybridMultilevel"/>
    <w:tmpl w:val="DC80A8A8"/>
    <w:lvl w:ilvl="0" w:tplc="F852F482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E812981"/>
    <w:multiLevelType w:val="hybridMultilevel"/>
    <w:tmpl w:val="CB52A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65C0652"/>
    <w:multiLevelType w:val="hybridMultilevel"/>
    <w:tmpl w:val="479ED7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F2622C7"/>
    <w:multiLevelType w:val="hybridMultilevel"/>
    <w:tmpl w:val="CDB41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4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DEyMjezNDS2NDJS0lEKTi0uzszPAykwqgUAMIZmwCwAAAA="/>
  </w:docVars>
  <w:rsids>
    <w:rsidRoot w:val="0067095F"/>
    <w:rsid w:val="00002C79"/>
    <w:rsid w:val="00005DEB"/>
    <w:rsid w:val="00007369"/>
    <w:rsid w:val="000112C3"/>
    <w:rsid w:val="000501B1"/>
    <w:rsid w:val="00056331"/>
    <w:rsid w:val="00056789"/>
    <w:rsid w:val="000778E4"/>
    <w:rsid w:val="00085D75"/>
    <w:rsid w:val="000955F2"/>
    <w:rsid w:val="000A5139"/>
    <w:rsid w:val="000A671D"/>
    <w:rsid w:val="000B3897"/>
    <w:rsid w:val="000C5DC6"/>
    <w:rsid w:val="000C6A47"/>
    <w:rsid w:val="000E4419"/>
    <w:rsid w:val="001123C3"/>
    <w:rsid w:val="00112825"/>
    <w:rsid w:val="00116F47"/>
    <w:rsid w:val="001255C7"/>
    <w:rsid w:val="00136C94"/>
    <w:rsid w:val="00152A7C"/>
    <w:rsid w:val="00153AA8"/>
    <w:rsid w:val="00171C4F"/>
    <w:rsid w:val="001836C1"/>
    <w:rsid w:val="001900BF"/>
    <w:rsid w:val="00193414"/>
    <w:rsid w:val="00193AFD"/>
    <w:rsid w:val="001A00DA"/>
    <w:rsid w:val="001A2DDF"/>
    <w:rsid w:val="001A6551"/>
    <w:rsid w:val="001B02F3"/>
    <w:rsid w:val="001B652D"/>
    <w:rsid w:val="001C5B4E"/>
    <w:rsid w:val="001C5D3F"/>
    <w:rsid w:val="001D062A"/>
    <w:rsid w:val="001D2E1E"/>
    <w:rsid w:val="00201033"/>
    <w:rsid w:val="002070CE"/>
    <w:rsid w:val="002116B9"/>
    <w:rsid w:val="00215EE0"/>
    <w:rsid w:val="00216BB3"/>
    <w:rsid w:val="002238E6"/>
    <w:rsid w:val="002310E9"/>
    <w:rsid w:val="00236ECA"/>
    <w:rsid w:val="0024616D"/>
    <w:rsid w:val="00262D73"/>
    <w:rsid w:val="00284840"/>
    <w:rsid w:val="002849E3"/>
    <w:rsid w:val="0028592D"/>
    <w:rsid w:val="002A77F2"/>
    <w:rsid w:val="002C5A18"/>
    <w:rsid w:val="003056CB"/>
    <w:rsid w:val="003071DA"/>
    <w:rsid w:val="003314E9"/>
    <w:rsid w:val="003343F9"/>
    <w:rsid w:val="003569B2"/>
    <w:rsid w:val="003611B7"/>
    <w:rsid w:val="00361687"/>
    <w:rsid w:val="0036347C"/>
    <w:rsid w:val="003703CD"/>
    <w:rsid w:val="003749D8"/>
    <w:rsid w:val="00380F11"/>
    <w:rsid w:val="003826EE"/>
    <w:rsid w:val="00384C2C"/>
    <w:rsid w:val="0039211A"/>
    <w:rsid w:val="003A7055"/>
    <w:rsid w:val="003B1704"/>
    <w:rsid w:val="003B27CF"/>
    <w:rsid w:val="003B62F8"/>
    <w:rsid w:val="003C432F"/>
    <w:rsid w:val="003C64E6"/>
    <w:rsid w:val="003D3A65"/>
    <w:rsid w:val="003D6E75"/>
    <w:rsid w:val="003E3379"/>
    <w:rsid w:val="003E4B31"/>
    <w:rsid w:val="003F1235"/>
    <w:rsid w:val="00407122"/>
    <w:rsid w:val="00412A10"/>
    <w:rsid w:val="00413AB2"/>
    <w:rsid w:val="004302A1"/>
    <w:rsid w:val="00433237"/>
    <w:rsid w:val="0043547F"/>
    <w:rsid w:val="00437B3F"/>
    <w:rsid w:val="00443D2F"/>
    <w:rsid w:val="00444228"/>
    <w:rsid w:val="0044592D"/>
    <w:rsid w:val="00446CD6"/>
    <w:rsid w:val="0045224A"/>
    <w:rsid w:val="004653EE"/>
    <w:rsid w:val="0046542A"/>
    <w:rsid w:val="004725E6"/>
    <w:rsid w:val="00482560"/>
    <w:rsid w:val="00485E77"/>
    <w:rsid w:val="00486ED5"/>
    <w:rsid w:val="00495B17"/>
    <w:rsid w:val="00496487"/>
    <w:rsid w:val="004B1433"/>
    <w:rsid w:val="004B4EFF"/>
    <w:rsid w:val="004C12B3"/>
    <w:rsid w:val="004C3C20"/>
    <w:rsid w:val="004E1324"/>
    <w:rsid w:val="004F0C8F"/>
    <w:rsid w:val="004F1EA3"/>
    <w:rsid w:val="00505FAF"/>
    <w:rsid w:val="00520258"/>
    <w:rsid w:val="00520296"/>
    <w:rsid w:val="00524663"/>
    <w:rsid w:val="00530198"/>
    <w:rsid w:val="00530E71"/>
    <w:rsid w:val="0053501B"/>
    <w:rsid w:val="00540A1F"/>
    <w:rsid w:val="005566ED"/>
    <w:rsid w:val="00557B10"/>
    <w:rsid w:val="00570343"/>
    <w:rsid w:val="00571984"/>
    <w:rsid w:val="00573889"/>
    <w:rsid w:val="005760CD"/>
    <w:rsid w:val="0059074C"/>
    <w:rsid w:val="005A391E"/>
    <w:rsid w:val="005A4D25"/>
    <w:rsid w:val="005B77D2"/>
    <w:rsid w:val="005C73CD"/>
    <w:rsid w:val="005E78A2"/>
    <w:rsid w:val="005F1A7C"/>
    <w:rsid w:val="006272BA"/>
    <w:rsid w:val="00651E7D"/>
    <w:rsid w:val="00654676"/>
    <w:rsid w:val="006605FE"/>
    <w:rsid w:val="006649E5"/>
    <w:rsid w:val="0066701B"/>
    <w:rsid w:val="0067095F"/>
    <w:rsid w:val="00670B3E"/>
    <w:rsid w:val="00675244"/>
    <w:rsid w:val="00695824"/>
    <w:rsid w:val="006968E9"/>
    <w:rsid w:val="006B0FBA"/>
    <w:rsid w:val="006B18EB"/>
    <w:rsid w:val="006B6499"/>
    <w:rsid w:val="006C1093"/>
    <w:rsid w:val="006C41E9"/>
    <w:rsid w:val="006C5E94"/>
    <w:rsid w:val="006D011E"/>
    <w:rsid w:val="006D0A14"/>
    <w:rsid w:val="006D206E"/>
    <w:rsid w:val="006D3275"/>
    <w:rsid w:val="006D4264"/>
    <w:rsid w:val="006D7CAF"/>
    <w:rsid w:val="006E0D5B"/>
    <w:rsid w:val="006E0FB8"/>
    <w:rsid w:val="006F2260"/>
    <w:rsid w:val="00711152"/>
    <w:rsid w:val="00713742"/>
    <w:rsid w:val="00715DDA"/>
    <w:rsid w:val="00730937"/>
    <w:rsid w:val="00737AF2"/>
    <w:rsid w:val="00741CAE"/>
    <w:rsid w:val="00746CB7"/>
    <w:rsid w:val="00747D80"/>
    <w:rsid w:val="00754DB5"/>
    <w:rsid w:val="00765C84"/>
    <w:rsid w:val="007676D5"/>
    <w:rsid w:val="00790791"/>
    <w:rsid w:val="007910E9"/>
    <w:rsid w:val="00791FE1"/>
    <w:rsid w:val="00794AA6"/>
    <w:rsid w:val="00797677"/>
    <w:rsid w:val="007A36B6"/>
    <w:rsid w:val="007A48F5"/>
    <w:rsid w:val="007A4E8B"/>
    <w:rsid w:val="007A5E1C"/>
    <w:rsid w:val="007C2E44"/>
    <w:rsid w:val="007C55B6"/>
    <w:rsid w:val="007E187F"/>
    <w:rsid w:val="007E734C"/>
    <w:rsid w:val="007F6BDF"/>
    <w:rsid w:val="00802F23"/>
    <w:rsid w:val="008031D5"/>
    <w:rsid w:val="00804ACD"/>
    <w:rsid w:val="00813221"/>
    <w:rsid w:val="00822091"/>
    <w:rsid w:val="008254DA"/>
    <w:rsid w:val="00827D7D"/>
    <w:rsid w:val="008360F2"/>
    <w:rsid w:val="008416A1"/>
    <w:rsid w:val="008416FC"/>
    <w:rsid w:val="0084259C"/>
    <w:rsid w:val="008447E4"/>
    <w:rsid w:val="00852F51"/>
    <w:rsid w:val="00864129"/>
    <w:rsid w:val="0088102F"/>
    <w:rsid w:val="0088125D"/>
    <w:rsid w:val="0088200E"/>
    <w:rsid w:val="008A5EEF"/>
    <w:rsid w:val="008A6083"/>
    <w:rsid w:val="008A7093"/>
    <w:rsid w:val="008B4593"/>
    <w:rsid w:val="008C5F28"/>
    <w:rsid w:val="008E6DFA"/>
    <w:rsid w:val="008E7FE2"/>
    <w:rsid w:val="00903B3B"/>
    <w:rsid w:val="009107FE"/>
    <w:rsid w:val="00915729"/>
    <w:rsid w:val="00933059"/>
    <w:rsid w:val="00947EE4"/>
    <w:rsid w:val="00952C27"/>
    <w:rsid w:val="00965FC3"/>
    <w:rsid w:val="00970629"/>
    <w:rsid w:val="00981B94"/>
    <w:rsid w:val="009842B7"/>
    <w:rsid w:val="0099454D"/>
    <w:rsid w:val="009A4332"/>
    <w:rsid w:val="009A655A"/>
    <w:rsid w:val="009C132A"/>
    <w:rsid w:val="009C17A4"/>
    <w:rsid w:val="009D51C4"/>
    <w:rsid w:val="009D63D2"/>
    <w:rsid w:val="009E3277"/>
    <w:rsid w:val="009F710C"/>
    <w:rsid w:val="00A0294C"/>
    <w:rsid w:val="00A118C7"/>
    <w:rsid w:val="00A14B9D"/>
    <w:rsid w:val="00A15068"/>
    <w:rsid w:val="00A25176"/>
    <w:rsid w:val="00A25A61"/>
    <w:rsid w:val="00A37631"/>
    <w:rsid w:val="00A42F3E"/>
    <w:rsid w:val="00A53579"/>
    <w:rsid w:val="00A60363"/>
    <w:rsid w:val="00A73A41"/>
    <w:rsid w:val="00A9318A"/>
    <w:rsid w:val="00A935F9"/>
    <w:rsid w:val="00AB071E"/>
    <w:rsid w:val="00AB130C"/>
    <w:rsid w:val="00AB396A"/>
    <w:rsid w:val="00AC0A91"/>
    <w:rsid w:val="00AD5B7D"/>
    <w:rsid w:val="00AD6395"/>
    <w:rsid w:val="00AE0D81"/>
    <w:rsid w:val="00AE5E26"/>
    <w:rsid w:val="00AE678B"/>
    <w:rsid w:val="00AF0E2B"/>
    <w:rsid w:val="00AF6328"/>
    <w:rsid w:val="00AF64EF"/>
    <w:rsid w:val="00B05C99"/>
    <w:rsid w:val="00B075F5"/>
    <w:rsid w:val="00B30001"/>
    <w:rsid w:val="00B447A9"/>
    <w:rsid w:val="00B459B3"/>
    <w:rsid w:val="00B65B35"/>
    <w:rsid w:val="00B80ECD"/>
    <w:rsid w:val="00B8457A"/>
    <w:rsid w:val="00B84CCC"/>
    <w:rsid w:val="00B860A2"/>
    <w:rsid w:val="00B92D4E"/>
    <w:rsid w:val="00B92E9F"/>
    <w:rsid w:val="00BA2A3A"/>
    <w:rsid w:val="00BA318A"/>
    <w:rsid w:val="00BB30B4"/>
    <w:rsid w:val="00BB6974"/>
    <w:rsid w:val="00BD0AB7"/>
    <w:rsid w:val="00BD286E"/>
    <w:rsid w:val="00BD76DD"/>
    <w:rsid w:val="00BD79B0"/>
    <w:rsid w:val="00BF063E"/>
    <w:rsid w:val="00BF5F02"/>
    <w:rsid w:val="00C17C06"/>
    <w:rsid w:val="00C20FCD"/>
    <w:rsid w:val="00C35081"/>
    <w:rsid w:val="00C45CC4"/>
    <w:rsid w:val="00C6209E"/>
    <w:rsid w:val="00C63146"/>
    <w:rsid w:val="00C67B69"/>
    <w:rsid w:val="00C86AA4"/>
    <w:rsid w:val="00C8786D"/>
    <w:rsid w:val="00C9118C"/>
    <w:rsid w:val="00C95422"/>
    <w:rsid w:val="00CB1B4F"/>
    <w:rsid w:val="00CB1EC4"/>
    <w:rsid w:val="00CC61BF"/>
    <w:rsid w:val="00CD009F"/>
    <w:rsid w:val="00CD23CD"/>
    <w:rsid w:val="00CD2457"/>
    <w:rsid w:val="00CD533B"/>
    <w:rsid w:val="00CD75E6"/>
    <w:rsid w:val="00CF3D85"/>
    <w:rsid w:val="00CF513A"/>
    <w:rsid w:val="00D138ED"/>
    <w:rsid w:val="00D16991"/>
    <w:rsid w:val="00D20D39"/>
    <w:rsid w:val="00D223BF"/>
    <w:rsid w:val="00D33EC8"/>
    <w:rsid w:val="00D37F7F"/>
    <w:rsid w:val="00D47125"/>
    <w:rsid w:val="00D47568"/>
    <w:rsid w:val="00D506BC"/>
    <w:rsid w:val="00D50973"/>
    <w:rsid w:val="00D511FE"/>
    <w:rsid w:val="00D5253E"/>
    <w:rsid w:val="00D82D68"/>
    <w:rsid w:val="00D83AEB"/>
    <w:rsid w:val="00D940F1"/>
    <w:rsid w:val="00DA1F3D"/>
    <w:rsid w:val="00DA5AE4"/>
    <w:rsid w:val="00DB2D31"/>
    <w:rsid w:val="00DC6E1F"/>
    <w:rsid w:val="00DD70FB"/>
    <w:rsid w:val="00DE04E0"/>
    <w:rsid w:val="00DE1F4C"/>
    <w:rsid w:val="00DF60AD"/>
    <w:rsid w:val="00DF66E2"/>
    <w:rsid w:val="00E00EA2"/>
    <w:rsid w:val="00E01DD5"/>
    <w:rsid w:val="00E11872"/>
    <w:rsid w:val="00E236D5"/>
    <w:rsid w:val="00E41B3F"/>
    <w:rsid w:val="00E52DF7"/>
    <w:rsid w:val="00E54CFD"/>
    <w:rsid w:val="00E5595F"/>
    <w:rsid w:val="00E61C03"/>
    <w:rsid w:val="00E74BFA"/>
    <w:rsid w:val="00E82A19"/>
    <w:rsid w:val="00EA799C"/>
    <w:rsid w:val="00EB5FAF"/>
    <w:rsid w:val="00EC359E"/>
    <w:rsid w:val="00EC4D52"/>
    <w:rsid w:val="00EC7FA6"/>
    <w:rsid w:val="00ED0E82"/>
    <w:rsid w:val="00ED12F8"/>
    <w:rsid w:val="00ED7D15"/>
    <w:rsid w:val="00EE7283"/>
    <w:rsid w:val="00EE7ACF"/>
    <w:rsid w:val="00EF3892"/>
    <w:rsid w:val="00F0017C"/>
    <w:rsid w:val="00F0255B"/>
    <w:rsid w:val="00F03A31"/>
    <w:rsid w:val="00F0454E"/>
    <w:rsid w:val="00F17CA2"/>
    <w:rsid w:val="00F256B4"/>
    <w:rsid w:val="00F270FA"/>
    <w:rsid w:val="00F40E58"/>
    <w:rsid w:val="00F42C21"/>
    <w:rsid w:val="00F51193"/>
    <w:rsid w:val="00F54535"/>
    <w:rsid w:val="00F626F4"/>
    <w:rsid w:val="00F6276E"/>
    <w:rsid w:val="00F65B36"/>
    <w:rsid w:val="00F7124E"/>
    <w:rsid w:val="00F72CF3"/>
    <w:rsid w:val="00F86E32"/>
    <w:rsid w:val="00F9108D"/>
    <w:rsid w:val="00F94C53"/>
    <w:rsid w:val="00F97CEB"/>
    <w:rsid w:val="00FA2F31"/>
    <w:rsid w:val="00FB2A6A"/>
    <w:rsid w:val="00FB4220"/>
    <w:rsid w:val="00FB681E"/>
    <w:rsid w:val="00FC68B8"/>
    <w:rsid w:val="00FD4D64"/>
    <w:rsid w:val="00FD512E"/>
    <w:rsid w:val="00FD5A41"/>
    <w:rsid w:val="00FD5DB9"/>
    <w:rsid w:val="00FF44CD"/>
    <w:rsid w:val="00FF6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8CB14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095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095F"/>
    <w:pPr>
      <w:ind w:left="720"/>
      <w:contextualSpacing/>
    </w:pPr>
  </w:style>
  <w:style w:type="paragraph" w:styleId="BodyText">
    <w:name w:val="Body Text"/>
    <w:basedOn w:val="Normal"/>
    <w:link w:val="BodyTextChar"/>
    <w:rsid w:val="0067095F"/>
    <w:rPr>
      <w:sz w:val="20"/>
    </w:rPr>
  </w:style>
  <w:style w:type="character" w:customStyle="1" w:styleId="BodyTextChar">
    <w:name w:val="Body Text Char"/>
    <w:basedOn w:val="DefaultParagraphFont"/>
    <w:link w:val="BodyText"/>
    <w:rsid w:val="0067095F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459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59B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59B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59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59B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9B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9B3"/>
    <w:rPr>
      <w:rFonts w:ascii="Segoe UI" w:eastAsia="Times New Roman" w:hAnsi="Segoe UI" w:cs="Segoe UI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E41B3F"/>
  </w:style>
  <w:style w:type="character" w:styleId="Emphasis">
    <w:name w:val="Emphasis"/>
    <w:basedOn w:val="DefaultParagraphFont"/>
    <w:uiPriority w:val="20"/>
    <w:qFormat/>
    <w:rsid w:val="009C17A4"/>
    <w:rPr>
      <w:i/>
      <w:iCs/>
    </w:rPr>
  </w:style>
  <w:style w:type="character" w:styleId="Strong">
    <w:name w:val="Strong"/>
    <w:basedOn w:val="DefaultParagraphFont"/>
    <w:uiPriority w:val="22"/>
    <w:qFormat/>
    <w:rsid w:val="00746CB7"/>
    <w:rPr>
      <w:b/>
      <w:bCs/>
    </w:rPr>
  </w:style>
  <w:style w:type="character" w:styleId="Hyperlink">
    <w:name w:val="Hyperlink"/>
    <w:basedOn w:val="DefaultParagraphFont"/>
    <w:uiPriority w:val="99"/>
    <w:unhideWhenUsed/>
    <w:rsid w:val="003E3379"/>
    <w:rPr>
      <w:color w:val="0000FF"/>
      <w:u w:val="single"/>
    </w:rPr>
  </w:style>
  <w:style w:type="paragraph" w:customStyle="1" w:styleId="Default">
    <w:name w:val="Default"/>
    <w:rsid w:val="001A2DD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Title1">
    <w:name w:val="Title1"/>
    <w:basedOn w:val="Normal"/>
    <w:rsid w:val="00AF64EF"/>
    <w:pPr>
      <w:spacing w:before="100" w:beforeAutospacing="1" w:after="100" w:afterAutospacing="1"/>
    </w:pPr>
    <w:rPr>
      <w:szCs w:val="24"/>
    </w:rPr>
  </w:style>
  <w:style w:type="paragraph" w:customStyle="1" w:styleId="desc">
    <w:name w:val="desc"/>
    <w:basedOn w:val="Normal"/>
    <w:rsid w:val="00AF64EF"/>
    <w:pPr>
      <w:spacing w:before="100" w:beforeAutospacing="1" w:after="100" w:afterAutospacing="1"/>
    </w:pPr>
    <w:rPr>
      <w:szCs w:val="24"/>
    </w:rPr>
  </w:style>
  <w:style w:type="paragraph" w:customStyle="1" w:styleId="details">
    <w:name w:val="details"/>
    <w:basedOn w:val="Normal"/>
    <w:rsid w:val="00AF64EF"/>
    <w:pPr>
      <w:spacing w:before="100" w:beforeAutospacing="1" w:after="100" w:afterAutospacing="1"/>
    </w:pPr>
    <w:rPr>
      <w:szCs w:val="24"/>
    </w:rPr>
  </w:style>
  <w:style w:type="character" w:customStyle="1" w:styleId="jrnl">
    <w:name w:val="jrnl"/>
    <w:basedOn w:val="DefaultParagraphFont"/>
    <w:rsid w:val="00AF64E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327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E72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E728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7283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EE728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7283"/>
    <w:rPr>
      <w:rFonts w:ascii="Times New Roman" w:eastAsia="Times New Roman" w:hAnsi="Times New Roman" w:cs="Times New Roman"/>
      <w:sz w:val="24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D7CAF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D7CAF"/>
    <w:rPr>
      <w:rFonts w:ascii="Calibri" w:eastAsia="Calibri" w:hAnsi="Calibri" w:cs="Times New Roman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095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095F"/>
    <w:pPr>
      <w:ind w:left="720"/>
      <w:contextualSpacing/>
    </w:pPr>
  </w:style>
  <w:style w:type="paragraph" w:styleId="BodyText">
    <w:name w:val="Body Text"/>
    <w:basedOn w:val="Normal"/>
    <w:link w:val="BodyTextChar"/>
    <w:rsid w:val="0067095F"/>
    <w:rPr>
      <w:sz w:val="20"/>
    </w:rPr>
  </w:style>
  <w:style w:type="character" w:customStyle="1" w:styleId="BodyTextChar">
    <w:name w:val="Body Text Char"/>
    <w:basedOn w:val="DefaultParagraphFont"/>
    <w:link w:val="BodyText"/>
    <w:rsid w:val="0067095F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459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59B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59B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59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59B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9B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9B3"/>
    <w:rPr>
      <w:rFonts w:ascii="Segoe UI" w:eastAsia="Times New Roman" w:hAnsi="Segoe UI" w:cs="Segoe UI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E41B3F"/>
  </w:style>
  <w:style w:type="character" w:styleId="Emphasis">
    <w:name w:val="Emphasis"/>
    <w:basedOn w:val="DefaultParagraphFont"/>
    <w:uiPriority w:val="20"/>
    <w:qFormat/>
    <w:rsid w:val="009C17A4"/>
    <w:rPr>
      <w:i/>
      <w:iCs/>
    </w:rPr>
  </w:style>
  <w:style w:type="character" w:styleId="Strong">
    <w:name w:val="Strong"/>
    <w:basedOn w:val="DefaultParagraphFont"/>
    <w:uiPriority w:val="22"/>
    <w:qFormat/>
    <w:rsid w:val="00746CB7"/>
    <w:rPr>
      <w:b/>
      <w:bCs/>
    </w:rPr>
  </w:style>
  <w:style w:type="character" w:styleId="Hyperlink">
    <w:name w:val="Hyperlink"/>
    <w:basedOn w:val="DefaultParagraphFont"/>
    <w:uiPriority w:val="99"/>
    <w:unhideWhenUsed/>
    <w:rsid w:val="003E3379"/>
    <w:rPr>
      <w:color w:val="0000FF"/>
      <w:u w:val="single"/>
    </w:rPr>
  </w:style>
  <w:style w:type="paragraph" w:customStyle="1" w:styleId="Default">
    <w:name w:val="Default"/>
    <w:rsid w:val="001A2DD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Title1">
    <w:name w:val="Title1"/>
    <w:basedOn w:val="Normal"/>
    <w:rsid w:val="00AF64EF"/>
    <w:pPr>
      <w:spacing w:before="100" w:beforeAutospacing="1" w:after="100" w:afterAutospacing="1"/>
    </w:pPr>
    <w:rPr>
      <w:szCs w:val="24"/>
    </w:rPr>
  </w:style>
  <w:style w:type="paragraph" w:customStyle="1" w:styleId="desc">
    <w:name w:val="desc"/>
    <w:basedOn w:val="Normal"/>
    <w:rsid w:val="00AF64EF"/>
    <w:pPr>
      <w:spacing w:before="100" w:beforeAutospacing="1" w:after="100" w:afterAutospacing="1"/>
    </w:pPr>
    <w:rPr>
      <w:szCs w:val="24"/>
    </w:rPr>
  </w:style>
  <w:style w:type="paragraph" w:customStyle="1" w:styleId="details">
    <w:name w:val="details"/>
    <w:basedOn w:val="Normal"/>
    <w:rsid w:val="00AF64EF"/>
    <w:pPr>
      <w:spacing w:before="100" w:beforeAutospacing="1" w:after="100" w:afterAutospacing="1"/>
    </w:pPr>
    <w:rPr>
      <w:szCs w:val="24"/>
    </w:rPr>
  </w:style>
  <w:style w:type="character" w:customStyle="1" w:styleId="jrnl">
    <w:name w:val="jrnl"/>
    <w:basedOn w:val="DefaultParagraphFont"/>
    <w:rsid w:val="00AF64E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327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E72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E728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7283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EE728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7283"/>
    <w:rPr>
      <w:rFonts w:ascii="Times New Roman" w:eastAsia="Times New Roman" w:hAnsi="Times New Roman" w:cs="Times New Roman"/>
      <w:sz w:val="24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D7CAF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D7CAF"/>
    <w:rPr>
      <w:rFonts w:ascii="Calibri" w:eastAsia="Calibri" w:hAnsi="Calibri" w:cs="Times New Roman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11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707766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5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71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jpg"/><Relationship Id="rId4" Type="http://schemas.microsoft.com/office/2007/relationships/stylesWithEffects" Target="stylesWithEffect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074C99-818A-4A31-B911-ADB5B92312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Liese</dc:creator>
  <cp:keywords/>
  <dc:description/>
  <cp:lastModifiedBy>Charlo Catubig</cp:lastModifiedBy>
  <cp:revision>3</cp:revision>
  <cp:lastPrinted>2020-02-20T18:21:00Z</cp:lastPrinted>
  <dcterms:created xsi:type="dcterms:W3CDTF">2020-07-22T14:06:00Z</dcterms:created>
  <dcterms:modified xsi:type="dcterms:W3CDTF">2020-09-09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the-american-journal-of-clinical-nutrition</vt:lpwstr>
  </property>
  <property fmtid="{D5CDD505-2E9C-101B-9397-08002B2CF9AE}" pid="19" name="Mendeley Recent Style Name 8_1">
    <vt:lpwstr>The American Journal of Clinical Nutrition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89f5225-6fc4-351c-8d60-608364405fdb</vt:lpwstr>
  </property>
  <property fmtid="{D5CDD505-2E9C-101B-9397-08002B2CF9AE}" pid="24" name="Mendeley Citation Style_1">
    <vt:lpwstr>http://www.zotero.org/styles/the-american-journal-of-clinical-nutrition</vt:lpwstr>
  </property>
</Properties>
</file>